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7BFA9" w14:textId="77777777" w:rsidR="002525ED" w:rsidRDefault="002525ED" w:rsidP="002525ED">
      <w:r>
        <w:t xml:space="preserve">considering cash flow and days in accounts receivable, supporting conclusion with evidence Recommends strategies for low- and high-performing health systems, but recommendations are not appropriate for the intended purpose or do not consider cash flow and days in accounts receivable, or response has gaps in detail or relevant support Does not recommend reimbursement strategies for low- and </w:t>
      </w:r>
      <w:proofErr w:type="spellStart"/>
      <w:r>
        <w:t>highperforming</w:t>
      </w:r>
      <w:proofErr w:type="spellEnd"/>
      <w:r>
        <w:t xml:space="preserve"> health systems 10 Articulation of Response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 ideas.</w:t>
      </w:r>
    </w:p>
    <w:p w14:paraId="10F0BCBF" w14:textId="77777777" w:rsidR="002525ED" w:rsidRDefault="002525ED" w:rsidP="002525ED">
      <w:r>
        <w:br w:type="page"/>
      </w:r>
    </w:p>
    <w:p w14:paraId="4D72C9C6" w14:textId="17E2DC3D"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MDEzNDU2sTA3NLBQ0lEKTi0uzszPAykwrAUAlmSmiCwAAAA="/>
  </w:docVars>
  <w:rsids>
    <w:rsidRoot w:val="00461886"/>
    <w:rsid w:val="00091750"/>
    <w:rsid w:val="000D6E02"/>
    <w:rsid w:val="0010135E"/>
    <w:rsid w:val="00185396"/>
    <w:rsid w:val="001D557B"/>
    <w:rsid w:val="001E3653"/>
    <w:rsid w:val="002525ED"/>
    <w:rsid w:val="002657F1"/>
    <w:rsid w:val="00461886"/>
    <w:rsid w:val="004A2862"/>
    <w:rsid w:val="006D5380"/>
    <w:rsid w:val="007874DB"/>
    <w:rsid w:val="007D7CC6"/>
    <w:rsid w:val="00964E27"/>
    <w:rsid w:val="00965743"/>
    <w:rsid w:val="009851B7"/>
    <w:rsid w:val="00B51F1A"/>
    <w:rsid w:val="00B75D8D"/>
    <w:rsid w:val="00BC48C6"/>
    <w:rsid w:val="00D14E72"/>
    <w:rsid w:val="00D65CB2"/>
    <w:rsid w:val="00D751AC"/>
    <w:rsid w:val="00F01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24EB5"/>
  <w15:chartTrackingRefBased/>
  <w15:docId w15:val="{CD40F8E5-2759-4A83-A4EB-B652F8174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25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25</Words>
  <Characters>717</Characters>
  <Application>Microsoft Office Word</Application>
  <DocSecurity>0</DocSecurity>
  <Lines>5</Lines>
  <Paragraphs>1</Paragraphs>
  <ScaleCrop>false</ScaleCrop>
  <Company/>
  <LinksUpToDate>false</LinksUpToDate>
  <CharactersWithSpaces>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09:29:00Z</dcterms:created>
  <dcterms:modified xsi:type="dcterms:W3CDTF">2021-10-28T09:29:00Z</dcterms:modified>
</cp:coreProperties>
</file>